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Systems Engineer Intern</w:t>
      </w:r>
    </w:p>
    <w:bookmarkEnd w:id="20"/>
    <w:p>
      <w:pPr>
        <w:pStyle w:val="BodyText"/>
      </w:pPr>
      <w:r>
        <w:t xml:space="preserve">Johnathan M. Nakabugo</w:t>
      </w:r>
    </w:p>
    <w:p>
      <w:pPr>
        <w:pStyle w:val="BodyText"/>
      </w:pPr>
      <w:r>
        <w:t xml:space="preserve">P.O. Box 7890, Kampala</w:t>
      </w:r>
    </w:p>
    <w:p>
      <w:pPr>
        <w:pStyle w:val="BodyText"/>
      </w:pPr>
      <w:r>
        <w:t xml:space="preserve">+256 701 234567 | jnakabugo@email.com</w:t>
      </w:r>
    </w:p>
    <w:p>
      <w:pPr>
        <w:pStyle w:val="BodyText"/>
      </w:pPr>
      <w:r>
        <w:t xml:space="preserve">October 26, 2023</w:t>
      </w:r>
    </w:p>
    <w:p>
      <w:pPr>
        <w:pStyle w:val="BodyText"/>
      </w:pPr>
      <w:r>
        <w:t xml:space="preserve">Human Resources Department</w:t>
      </w:r>
    </w:p>
    <w:p>
      <w:pPr>
        <w:pStyle w:val="BodyText"/>
      </w:pPr>
      <w:r>
        <w:t xml:space="preserve">TechnoSolutions Uganda Limited</w:t>
      </w:r>
    </w:p>
    <w:p>
      <w:pPr>
        <w:pStyle w:val="BodyText"/>
      </w:pPr>
      <w:r>
        <w:t xml:space="preserve">Nakasero Road, Kampala</w:t>
      </w:r>
    </w:p>
    <w:p>
      <w:pPr>
        <w:pStyle w:val="BodyText"/>
      </w:pPr>
      <w:r>
        <w:t xml:space="preserve">Uganda</w:t>
      </w:r>
    </w:p>
    <w:p>
      <w:pPr>
        <w:pStyle w:val="BodyText"/>
      </w:pPr>
      <w:r>
        <w:t xml:space="preserve">Dear Hiring Manager,</w:t>
      </w:r>
      <w:r>
        <w:t xml:space="preserve"> </w:t>
      </w:r>
      <w:r>
        <w:t xml:space="preserve">I am writing with profound enthusiasm to submit my application for the Systems Engineer Intern position at TechnoSolutions Uganda Limited in Kampala. As a final-year Computer Engineering student at Makerere University's College of Engineering, Design, Art and Technology (CEDAT), I have meticulously prepared to contribute to your team's mission of advancing digital infrastructure across Uganda. This</w:t>
      </w:r>
      <w:r>
        <w:t xml:space="preserve"> </w:t>
      </w:r>
      <w:r>
        <w:rPr>
          <w:bCs/>
          <w:b/>
        </w:rPr>
        <w:t xml:space="preserve">Internship Application Letter</w:t>
      </w:r>
      <w:r>
        <w:t xml:space="preserve"> </w:t>
      </w:r>
      <w:r>
        <w:t xml:space="preserve">represents not merely a career step but a strategic alignment between my academic rigor and Kampala’s burgeoning technology ecosystem—a city where innovation in telecommunications, cloud services, and enterprise systems is transforming Uganda’s economic landscape.</w:t>
      </w:r>
      <w:r>
        <w:t xml:space="preserve"> </w:t>
      </w:r>
      <w:r>
        <w:t xml:space="preserve">My academic journey has been deliberately structured to master the technical pillars of Systems Engineering. In my coursework, I've excelled in Network Architecture (92%), Database Management Systems (89%), and Cloud Infrastructure (with AWS Certified Cloud Practitioner certification), directly supporting the demands of a modern</w:t>
      </w:r>
      <w:r>
        <w:t xml:space="preserve"> </w:t>
      </w:r>
      <w:r>
        <w:rPr>
          <w:bCs/>
          <w:b/>
        </w:rPr>
        <w:t xml:space="preserve">Systems Engineer</w:t>
      </w:r>
      <w:r>
        <w:t xml:space="preserve"> </w:t>
      </w:r>
      <w:r>
        <w:t xml:space="preserve">role. At Makerere's Innovation Hub, I led a team of four to redesign our campus Wi-Fi network using Cisco Catalyst switches and Meraki management tools, reducing latency by 40% during peak academic hours—a project that required end-to-end systems thinking from requirement analysis to performance benchmarking. This experience taught me how critical infrastructure stability is to user experience, a principle I now apply daily in my personal projects.</w:t>
      </w:r>
      <w:r>
        <w:t xml:space="preserve"> </w:t>
      </w:r>
      <w:r>
        <w:t xml:space="preserve">What draws me most powerfully to this opportunity in</w:t>
      </w:r>
      <w:r>
        <w:t xml:space="preserve"> </w:t>
      </w:r>
      <w:r>
        <w:rPr>
          <w:bCs/>
          <w:b/>
        </w:rPr>
        <w:t xml:space="preserve">Uganda Kampala</w:t>
      </w:r>
      <w:r>
        <w:t xml:space="preserve"> </w:t>
      </w:r>
      <w:r>
        <w:t xml:space="preserve">is the city's unique convergence of emerging tech challenges and vibrant startup culture. Kampala’s status as East Africa’s digital hub—with initiatives like the Uganda Tech Hub and Makerere University Innovation Park—creates an unparalleled environment for systems engineers to solve locally relevant problems. I’ve closely followed your company’s work in deploying secure cloud solutions for Kampala-based financial institutions, particularly your recent partnership with Equity Bank to migrate core banking systems. The opportunity to contribute to such transformative projects while learning from industry experts at TechnoSolutions aligns perfectly with my career vision.</w:t>
      </w:r>
      <w:r>
        <w:t xml:space="preserve"> </w:t>
      </w:r>
      <w:r>
        <w:t xml:space="preserve">Beyond technical skills, I bring a deep understanding of Uganda’s technology context. Having volunteered with the Kampala-based non-profit "Digital Literacy for All," I designed a low-bandwidth network solution that enabled 12 rural health clinics to access telemedicine services using offline-first architecture. This project required navigating real-world constraints—power instability, limited broadband access, and varying technical literacy—that are endemic to</w:t>
      </w:r>
      <w:r>
        <w:t xml:space="preserve"> </w:t>
      </w:r>
      <w:r>
        <w:rPr>
          <w:bCs/>
          <w:b/>
        </w:rPr>
        <w:t xml:space="preserve">Uganda Kampala</w:t>
      </w:r>
      <w:r>
        <w:t xml:space="preserve">'s infrastructure landscape. I learned that systems engineering in our context isn’t just about deploying the latest technology; it’s about building resilient, accessible solutions for diverse user needs. My ability to bridge this practical understanding with technical execution positions me to immediately support your team.</w:t>
      </w:r>
      <w:r>
        <w:t xml:space="preserve"> </w:t>
      </w:r>
      <w:r>
        <w:t xml:space="preserve">To demonstrate my commitment to continuous growth, I’ve proactively expanded my skill set beyond academia. I completed a six-month remote internship with a Nairobi-based DevOps firm where I automated CI/CD pipelines using Jenkins and Docker—skills directly applicable to the systems integration challenges your team tackles daily. Additionally, I maintain an active technical blog where I document solutions to common infrastructure issues in Ugandan environments, such as "Optimizing PostgreSQL for Low-Bandwidth Networks" (published August 2023), which has garnered 150+ monthly views from local IT professionals. These efforts reflect my dedication to contributing meaningfully within Uganda's tech community.</w:t>
      </w:r>
      <w:r>
        <w:t xml:space="preserve"> </w:t>
      </w:r>
      <w:r>
        <w:t xml:space="preserve">I am particularly excited about the prospect of applying Systems Engineering principles in Kampala’s dynamic market. The city’s rapid adoption of mobile money infrastructure, smart city initiatives like the Kampala Capital City Authority's traffic management systems, and growing cloud service demands present complex challenges where systematic problem-solving is essential. My coursework on fault tolerance in distributed systems (including a project simulating network partitions for a fintech app) has prepared me to anticipate and mitigate such issues. I am confident that my analytical approach—rooted in both theoretical frameworks and Ugandan contextual awareness—will allow me to quickly add value to your projects.</w:t>
      </w:r>
      <w:r>
        <w:t xml:space="preserve"> </w:t>
      </w:r>
      <w:r>
        <w:t xml:space="preserve">The</w:t>
      </w:r>
      <w:r>
        <w:t xml:space="preserve"> </w:t>
      </w:r>
      <w:r>
        <w:rPr>
          <w:bCs/>
          <w:b/>
        </w:rPr>
        <w:t xml:space="preserve">Internship Application Letter</w:t>
      </w:r>
      <w:r>
        <w:t xml:space="preserve"> </w:t>
      </w:r>
      <w:r>
        <w:t xml:space="preserve">I submit today embodies my earnest desire to immerse myself in Kampala’s technology ecosystem. I’ve long admired how TechnoSolutions Uganda Limited prioritizes local talent development while delivering global standards—evident in your mentorship program for young engineers. This opportunity represents more than an internship; it’s a chance to learn from pioneers who are actively shaping</w:t>
      </w:r>
      <w:r>
        <w:t xml:space="preserve"> </w:t>
      </w:r>
      <w:r>
        <w:rPr>
          <w:bCs/>
          <w:b/>
        </w:rPr>
        <w:t xml:space="preserve">Uganda Kampala</w:t>
      </w:r>
      <w:r>
        <w:t xml:space="preserve">'s digital future. I am eager to bring my proactive attitude, technical foundation, and passion for building robust systems that serve Uganda’s unique needs.</w:t>
      </w:r>
      <w:r>
        <w:t xml:space="preserve"> </w:t>
      </w:r>
      <w:r>
        <w:t xml:space="preserve">Thank you for considering my application. My resume, attached for your review, provides further detail about my qualifications. I welcome the opportunity to discuss how my skills in network design, cloud infrastructure optimization, and context-aware systems implementation can support TechnoSolutions’ objectives during an interview at your convenience.</w:t>
      </w:r>
      <w:r>
        <w:t xml:space="preserve"> </w:t>
      </w:r>
      <w:r>
        <w:t xml:space="preserve">With sincere appreciation,</w:t>
      </w:r>
    </w:p>
    <w:p>
      <w:pPr>
        <w:pStyle w:val="BodyText"/>
      </w:pPr>
      <w:r>
        <w:t xml:space="preserve">Johnathan M. Nakabugo</w:t>
      </w:r>
    </w:p>
    <w:p>
      <w:pPr>
        <w:pStyle w:val="BodyText"/>
      </w:pPr>
      <w:r>
        <w:t xml:space="preserve">Computer Engineering Student, Makerere University</w:t>
      </w:r>
    </w:p>
    <w:p>
      <w:pPr>
        <w:pStyle w:val="BodyText"/>
      </w:pPr>
      <w:r>
        <w:t xml:space="preserve">Kampala, Uganda</w:t>
      </w:r>
    </w:p>
    <w:p>
      <w:pPr>
        <w:pStyle w:val="BodyText"/>
      </w:pPr>
      <w:r>
        <w:rPr>
          <w:iCs/>
          <w:i/>
        </w:rPr>
        <w:t xml:space="preserve">This Internship Application Letter is written specifically for the Systems Engineer position within TechnoSolutions Uganda Limited's Kampala operations, reflecting deep contextual understanding of East Africa's digital infrastructure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4-21T23:07:58Z</dcterms:created>
  <dcterms:modified xsi:type="dcterms:W3CDTF">2026-04-21T23:07:58Z</dcterms:modified>
</cp:coreProperties>
</file>

<file path=docProps/custom.xml><?xml version="1.0" encoding="utf-8"?>
<Properties xmlns="http://schemas.openxmlformats.org/officeDocument/2006/custom-properties" xmlns:vt="http://schemas.openxmlformats.org/officeDocument/2006/docPropsVTypes"/>
</file>